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80E1E" w:rsidRPr="00AF77E0" w:rsidRDefault="00086707" w:rsidP="005521D9">
      <w:pPr>
        <w:jc w:val="center"/>
        <w:rPr>
          <w:b/>
          <w:bCs/>
          <w:lang w:val="tr-TR"/>
        </w:rPr>
      </w:pPr>
      <w:r>
        <w:rPr>
          <w:b/>
          <w:bCs/>
          <w:lang w:val="tr-TR"/>
        </w:rPr>
        <w:t xml:space="preserve">  </w:t>
      </w:r>
      <w:r w:rsidR="005521D9" w:rsidRPr="00AF77E0">
        <w:rPr>
          <w:b/>
          <w:bCs/>
          <w:lang w:val="tr-TR"/>
        </w:rPr>
        <w:t>NEAR EAST UNIVETSITY</w:t>
      </w:r>
    </w:p>
    <w:p w:rsidR="005521D9" w:rsidRPr="00AF77E0" w:rsidRDefault="005521D9" w:rsidP="005521D9">
      <w:pPr>
        <w:jc w:val="center"/>
        <w:rPr>
          <w:b/>
          <w:bCs/>
          <w:lang w:val="tr-TR"/>
        </w:rPr>
      </w:pPr>
      <w:r w:rsidRPr="00AF77E0">
        <w:rPr>
          <w:b/>
          <w:bCs/>
          <w:lang w:val="tr-TR"/>
        </w:rPr>
        <w:t>FACULTY OF CIVIL AND ENVIRONMENTAL ENGINEERING</w:t>
      </w:r>
    </w:p>
    <w:p w:rsidR="005521D9" w:rsidRPr="00AF77E0" w:rsidRDefault="005521D9" w:rsidP="00F53F12">
      <w:pPr>
        <w:jc w:val="center"/>
        <w:rPr>
          <w:b/>
          <w:bCs/>
          <w:lang w:val="tr-TR"/>
        </w:rPr>
      </w:pPr>
      <w:r w:rsidRPr="00AF77E0">
        <w:rPr>
          <w:b/>
          <w:bCs/>
          <w:lang w:val="tr-TR"/>
        </w:rPr>
        <w:t>2019-2020 FALL SEMESTER</w:t>
      </w:r>
      <w:r w:rsidR="00F53F12">
        <w:rPr>
          <w:b/>
          <w:bCs/>
          <w:lang w:val="tr-TR"/>
        </w:rPr>
        <w:t xml:space="preserve"> MAKE-UP </w:t>
      </w:r>
      <w:r w:rsidRPr="00AF77E0">
        <w:rPr>
          <w:b/>
          <w:bCs/>
          <w:lang w:val="tr-TR"/>
        </w:rPr>
        <w:t xml:space="preserve"> EXAM SCHEDULE</w:t>
      </w:r>
    </w:p>
    <w:p w:rsidR="005521D9" w:rsidRPr="00AF77E0" w:rsidRDefault="005521D9" w:rsidP="00497CF9">
      <w:pPr>
        <w:jc w:val="right"/>
        <w:rPr>
          <w:lang w:val="tr-TR"/>
        </w:rPr>
      </w:pPr>
    </w:p>
    <w:p w:rsidR="005521D9" w:rsidRPr="00AF77E0" w:rsidRDefault="005521D9" w:rsidP="008E545F">
      <w:pPr>
        <w:rPr>
          <w:lang w:val="tr-TR"/>
        </w:rPr>
      </w:pPr>
    </w:p>
    <w:tbl>
      <w:tblPr>
        <w:tblStyle w:val="TableGrid"/>
        <w:tblW w:w="4031" w:type="pct"/>
        <w:tblLayout w:type="fixed"/>
        <w:tblLook w:val="04A0"/>
      </w:tblPr>
      <w:tblGrid>
        <w:gridCol w:w="2022"/>
        <w:gridCol w:w="3734"/>
        <w:gridCol w:w="3935"/>
        <w:gridCol w:w="2898"/>
      </w:tblGrid>
      <w:tr w:rsidR="00F208EA" w:rsidRPr="00AF77E0" w:rsidTr="007009E4">
        <w:trPr>
          <w:trHeight w:val="288"/>
        </w:trPr>
        <w:tc>
          <w:tcPr>
            <w:tcW w:w="803" w:type="pct"/>
          </w:tcPr>
          <w:p w:rsidR="00F208EA" w:rsidRPr="00AF77E0" w:rsidRDefault="00F208EA" w:rsidP="002354B1">
            <w:pPr>
              <w:rPr>
                <w:b/>
                <w:bCs/>
              </w:rPr>
            </w:pPr>
            <w:r w:rsidRPr="00AF77E0">
              <w:rPr>
                <w:b/>
                <w:bCs/>
              </w:rPr>
              <w:t>SAAT/TIME</w:t>
            </w:r>
          </w:p>
        </w:tc>
        <w:tc>
          <w:tcPr>
            <w:tcW w:w="1483" w:type="pct"/>
          </w:tcPr>
          <w:p w:rsidR="00F208EA" w:rsidRPr="00AF77E0" w:rsidRDefault="00F208EA" w:rsidP="00F208EA">
            <w:pPr>
              <w:rPr>
                <w:b/>
                <w:bCs/>
              </w:rPr>
            </w:pPr>
            <w:r w:rsidRPr="00AF77E0">
              <w:rPr>
                <w:b/>
                <w:bCs/>
              </w:rPr>
              <w:t>14 OCAK</w:t>
            </w:r>
            <w:r>
              <w:rPr>
                <w:b/>
                <w:bCs/>
              </w:rPr>
              <w:t xml:space="preserve"> </w:t>
            </w:r>
            <w:r w:rsidRPr="00AF77E0">
              <w:rPr>
                <w:b/>
                <w:bCs/>
              </w:rPr>
              <w:t>SALI/TUESDAY</w:t>
            </w:r>
          </w:p>
        </w:tc>
        <w:tc>
          <w:tcPr>
            <w:tcW w:w="1563" w:type="pct"/>
          </w:tcPr>
          <w:p w:rsidR="00F208EA" w:rsidRPr="00AF77E0" w:rsidRDefault="00F208EA" w:rsidP="00F208EA">
            <w:pPr>
              <w:rPr>
                <w:b/>
                <w:bCs/>
              </w:rPr>
            </w:pPr>
            <w:r w:rsidRPr="00AF77E0">
              <w:rPr>
                <w:b/>
                <w:bCs/>
              </w:rPr>
              <w:t>15 OCAK</w:t>
            </w:r>
            <w:r>
              <w:rPr>
                <w:b/>
                <w:bCs/>
              </w:rPr>
              <w:t xml:space="preserve"> </w:t>
            </w:r>
            <w:r w:rsidRPr="00AF77E0">
              <w:rPr>
                <w:b/>
                <w:bCs/>
              </w:rPr>
              <w:t>ÇARŞAMBA/WEDNESDAY</w:t>
            </w:r>
          </w:p>
        </w:tc>
        <w:tc>
          <w:tcPr>
            <w:tcW w:w="1151" w:type="pct"/>
          </w:tcPr>
          <w:p w:rsidR="00F208EA" w:rsidRPr="00AF77E0" w:rsidRDefault="00F208EA" w:rsidP="00F208EA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16 </w:t>
            </w:r>
            <w:r w:rsidRPr="00AF77E0">
              <w:rPr>
                <w:b/>
                <w:bCs/>
              </w:rPr>
              <w:t>OCAK</w:t>
            </w:r>
            <w:r>
              <w:rPr>
                <w:b/>
                <w:bCs/>
              </w:rPr>
              <w:t xml:space="preserve"> </w:t>
            </w:r>
            <w:r w:rsidRPr="00AF77E0">
              <w:rPr>
                <w:b/>
                <w:bCs/>
              </w:rPr>
              <w:t xml:space="preserve">PERŞEMBE/THURSDAY </w:t>
            </w:r>
          </w:p>
        </w:tc>
      </w:tr>
      <w:tr w:rsidR="00F208EA" w:rsidRPr="00AF77E0" w:rsidTr="007009E4">
        <w:tc>
          <w:tcPr>
            <w:tcW w:w="803" w:type="pct"/>
          </w:tcPr>
          <w:p w:rsidR="00F208EA" w:rsidRPr="00AF77E0" w:rsidRDefault="00F208EA" w:rsidP="002354B1">
            <w:r w:rsidRPr="00AF77E0">
              <w:t>09:00 – 11:00</w:t>
            </w:r>
          </w:p>
        </w:tc>
        <w:tc>
          <w:tcPr>
            <w:tcW w:w="1483" w:type="pct"/>
          </w:tcPr>
          <w:p w:rsidR="00F208EA" w:rsidRDefault="00F208EA" w:rsidP="007009E4">
            <w:pPr>
              <w:spacing w:line="360" w:lineRule="auto"/>
            </w:pPr>
            <w:r>
              <w:t>CIV381 IMULAB (9:00-10:30)</w:t>
            </w:r>
          </w:p>
          <w:p w:rsidR="00F208EA" w:rsidRDefault="00F208EA" w:rsidP="007009E4">
            <w:pPr>
              <w:spacing w:line="360" w:lineRule="auto"/>
            </w:pPr>
            <w:r>
              <w:t>TCE381 IMULAB (9:00-10:30)</w:t>
            </w:r>
          </w:p>
          <w:p w:rsidR="00F208EA" w:rsidRPr="00AF77E0" w:rsidRDefault="00F208EA" w:rsidP="007009E4">
            <w:pPr>
              <w:spacing w:line="360" w:lineRule="auto"/>
            </w:pPr>
            <w:r>
              <w:t>TCE213 IMULAB(9:00-10:30)</w:t>
            </w:r>
          </w:p>
        </w:tc>
        <w:tc>
          <w:tcPr>
            <w:tcW w:w="1563" w:type="pct"/>
          </w:tcPr>
          <w:p w:rsidR="00F208EA" w:rsidRDefault="00F208EA" w:rsidP="007009E4">
            <w:pPr>
              <w:spacing w:line="360" w:lineRule="auto"/>
            </w:pPr>
            <w:r>
              <w:t>CIV382 IMULAB (9:00-10:30)</w:t>
            </w:r>
          </w:p>
          <w:p w:rsidR="00F208EA" w:rsidRDefault="00F208EA" w:rsidP="007009E4">
            <w:pPr>
              <w:spacing w:line="360" w:lineRule="auto"/>
            </w:pPr>
            <w:r>
              <w:t>CIV481 IMULAB (9:00-10:30)</w:t>
            </w:r>
          </w:p>
          <w:p w:rsidR="00F208EA" w:rsidRPr="00AF77E0" w:rsidRDefault="00F208EA" w:rsidP="007009E4">
            <w:pPr>
              <w:spacing w:line="360" w:lineRule="auto"/>
            </w:pPr>
            <w:r>
              <w:t>CIV431 IMULAB (9:00-10:30)</w:t>
            </w:r>
          </w:p>
        </w:tc>
        <w:tc>
          <w:tcPr>
            <w:tcW w:w="1151" w:type="pct"/>
          </w:tcPr>
          <w:p w:rsidR="00F208EA" w:rsidRDefault="00F208EA" w:rsidP="007009E4">
            <w:pPr>
              <w:spacing w:line="360" w:lineRule="auto"/>
            </w:pPr>
            <w:r>
              <w:t>CIV361 IMULAB</w:t>
            </w:r>
          </w:p>
          <w:p w:rsidR="00F208EA" w:rsidRDefault="00F208EA" w:rsidP="007009E4">
            <w:pPr>
              <w:spacing w:line="360" w:lineRule="auto"/>
            </w:pPr>
            <w:r>
              <w:t>CIV362IMULAB</w:t>
            </w:r>
          </w:p>
          <w:p w:rsidR="00F208EA" w:rsidRPr="00AF77E0" w:rsidRDefault="00F208EA" w:rsidP="007009E4">
            <w:pPr>
              <w:spacing w:line="360" w:lineRule="auto"/>
            </w:pPr>
          </w:p>
        </w:tc>
      </w:tr>
      <w:tr w:rsidR="00F208EA" w:rsidRPr="00AF77E0" w:rsidTr="007009E4">
        <w:tc>
          <w:tcPr>
            <w:tcW w:w="803" w:type="pct"/>
          </w:tcPr>
          <w:p w:rsidR="00F208EA" w:rsidRPr="00AF77E0" w:rsidRDefault="00F208EA" w:rsidP="002354B1">
            <w:r w:rsidRPr="00AF77E0">
              <w:t>11:00 – 13:00</w:t>
            </w:r>
          </w:p>
        </w:tc>
        <w:tc>
          <w:tcPr>
            <w:tcW w:w="1483" w:type="pct"/>
          </w:tcPr>
          <w:p w:rsidR="00F208EA" w:rsidRDefault="00F208EA" w:rsidP="007009E4">
            <w:pPr>
              <w:spacing w:line="360" w:lineRule="auto"/>
            </w:pPr>
            <w:r>
              <w:t>TCE372 IMULAB (10:40-12:10)</w:t>
            </w:r>
          </w:p>
          <w:p w:rsidR="00F208EA" w:rsidRDefault="00F208EA" w:rsidP="007009E4">
            <w:pPr>
              <w:spacing w:line="360" w:lineRule="auto"/>
            </w:pPr>
            <w:r>
              <w:t>CIV372 IMULAB (10:40-12:10)</w:t>
            </w:r>
          </w:p>
          <w:p w:rsidR="00F208EA" w:rsidRPr="00AF77E0" w:rsidRDefault="00F208EA" w:rsidP="007009E4">
            <w:pPr>
              <w:spacing w:line="360" w:lineRule="auto"/>
            </w:pPr>
            <w:r>
              <w:t>CIV472 IMULAB (10:40-12:10)</w:t>
            </w:r>
          </w:p>
        </w:tc>
        <w:tc>
          <w:tcPr>
            <w:tcW w:w="1563" w:type="pct"/>
          </w:tcPr>
          <w:p w:rsidR="00F208EA" w:rsidRDefault="00F208EA" w:rsidP="007009E4">
            <w:pPr>
              <w:spacing w:line="360" w:lineRule="auto"/>
            </w:pPr>
            <w:r>
              <w:t>ECC213  ILD4</w:t>
            </w:r>
          </w:p>
          <w:p w:rsidR="00F208EA" w:rsidRDefault="00F208EA" w:rsidP="007009E4">
            <w:pPr>
              <w:spacing w:line="360" w:lineRule="auto"/>
            </w:pPr>
            <w:r>
              <w:t>CIV371 ILD4</w:t>
            </w:r>
          </w:p>
          <w:p w:rsidR="00F208EA" w:rsidRPr="00AF77E0" w:rsidRDefault="00F208EA" w:rsidP="007009E4">
            <w:pPr>
              <w:spacing w:line="360" w:lineRule="auto"/>
            </w:pPr>
            <w:r>
              <w:t>CIV471 ILD4</w:t>
            </w:r>
          </w:p>
        </w:tc>
        <w:tc>
          <w:tcPr>
            <w:tcW w:w="1151" w:type="pct"/>
          </w:tcPr>
          <w:p w:rsidR="00F208EA" w:rsidRDefault="00A3233E" w:rsidP="007009E4">
            <w:pPr>
              <w:spacing w:line="360" w:lineRule="auto"/>
            </w:pPr>
            <w:r>
              <w:t>TCE382 IMULAB</w:t>
            </w:r>
          </w:p>
          <w:p w:rsidR="00A3233E" w:rsidRDefault="00A3233E" w:rsidP="007009E4">
            <w:pPr>
              <w:spacing w:line="360" w:lineRule="auto"/>
            </w:pPr>
            <w:r>
              <w:t>TCE481 IMULAB</w:t>
            </w:r>
          </w:p>
          <w:p w:rsidR="00A3233E" w:rsidRDefault="00A3233E" w:rsidP="007009E4">
            <w:pPr>
              <w:spacing w:line="360" w:lineRule="auto"/>
            </w:pPr>
            <w:r>
              <w:t>TCE486 IMULAB</w:t>
            </w:r>
          </w:p>
          <w:p w:rsidR="00A3233E" w:rsidRPr="00AF77E0" w:rsidRDefault="00A3233E" w:rsidP="007009E4">
            <w:pPr>
              <w:spacing w:line="360" w:lineRule="auto"/>
            </w:pPr>
            <w:r>
              <w:t>CIV846 IMULAB</w:t>
            </w:r>
          </w:p>
        </w:tc>
      </w:tr>
      <w:tr w:rsidR="00F208EA" w:rsidRPr="00AF77E0" w:rsidTr="007009E4">
        <w:tc>
          <w:tcPr>
            <w:tcW w:w="803" w:type="pct"/>
          </w:tcPr>
          <w:p w:rsidR="00F208EA" w:rsidRPr="00AF77E0" w:rsidRDefault="00F208EA" w:rsidP="002354B1">
            <w:r w:rsidRPr="00AF77E0">
              <w:t>13:00–15:00</w:t>
            </w:r>
          </w:p>
        </w:tc>
        <w:tc>
          <w:tcPr>
            <w:tcW w:w="1483" w:type="pct"/>
          </w:tcPr>
          <w:p w:rsidR="00F208EA" w:rsidRDefault="00F208EA" w:rsidP="007009E4">
            <w:pPr>
              <w:spacing w:line="360" w:lineRule="auto"/>
            </w:pPr>
            <w:r>
              <w:t>CIV241/TCE241 IH-0D04</w:t>
            </w:r>
          </w:p>
          <w:p w:rsidR="00F208EA" w:rsidRDefault="00F208EA" w:rsidP="007009E4">
            <w:pPr>
              <w:spacing w:line="360" w:lineRule="auto"/>
            </w:pPr>
            <w:r>
              <w:t>(14:00-15:10)</w:t>
            </w:r>
          </w:p>
          <w:p w:rsidR="00F208EA" w:rsidRPr="00AF77E0" w:rsidRDefault="00F208EA" w:rsidP="007009E4">
            <w:pPr>
              <w:spacing w:line="360" w:lineRule="auto"/>
            </w:pPr>
          </w:p>
        </w:tc>
        <w:tc>
          <w:tcPr>
            <w:tcW w:w="1563" w:type="pct"/>
          </w:tcPr>
          <w:p w:rsidR="00F208EA" w:rsidRDefault="00F208EA" w:rsidP="007009E4">
            <w:pPr>
              <w:spacing w:line="360" w:lineRule="auto"/>
            </w:pPr>
            <w:r>
              <w:t>ECC212 ILD4</w:t>
            </w:r>
          </w:p>
          <w:p w:rsidR="00F208EA" w:rsidRPr="00AF77E0" w:rsidRDefault="00F208EA" w:rsidP="007009E4">
            <w:pPr>
              <w:spacing w:line="360" w:lineRule="auto"/>
            </w:pPr>
          </w:p>
        </w:tc>
        <w:tc>
          <w:tcPr>
            <w:tcW w:w="1151" w:type="pct"/>
          </w:tcPr>
          <w:p w:rsidR="00F208EA" w:rsidRPr="009C7602" w:rsidRDefault="00A3233E" w:rsidP="007009E4">
            <w:pPr>
              <w:spacing w:line="360" w:lineRule="auto"/>
              <w:rPr>
                <w:highlight w:val="yellow"/>
              </w:rPr>
            </w:pPr>
            <w:r w:rsidRPr="009C7602">
              <w:rPr>
                <w:highlight w:val="yellow"/>
              </w:rPr>
              <w:t>CIV351 IMULAB</w:t>
            </w:r>
          </w:p>
          <w:p w:rsidR="004475FE" w:rsidRPr="00AF77E0" w:rsidRDefault="004475FE" w:rsidP="007009E4">
            <w:pPr>
              <w:spacing w:line="360" w:lineRule="auto"/>
            </w:pPr>
            <w:r w:rsidRPr="009C7602">
              <w:rPr>
                <w:highlight w:val="yellow"/>
              </w:rPr>
              <w:t>CIV204/TCE204</w:t>
            </w:r>
            <w:r w:rsidR="009C7602" w:rsidRPr="009C7602">
              <w:rPr>
                <w:highlight w:val="yellow"/>
              </w:rPr>
              <w:t xml:space="preserve"> IMULAB</w:t>
            </w:r>
          </w:p>
        </w:tc>
      </w:tr>
      <w:tr w:rsidR="00F208EA" w:rsidRPr="00AF77E0" w:rsidTr="007009E4">
        <w:tc>
          <w:tcPr>
            <w:tcW w:w="803" w:type="pct"/>
          </w:tcPr>
          <w:p w:rsidR="00F208EA" w:rsidRPr="00AF77E0" w:rsidRDefault="00F208EA" w:rsidP="002354B1">
            <w:r w:rsidRPr="00AF77E0">
              <w:t>15:00</w:t>
            </w:r>
          </w:p>
          <w:p w:rsidR="00F208EA" w:rsidRPr="00AF77E0" w:rsidRDefault="00F208EA" w:rsidP="002354B1">
            <w:r w:rsidRPr="00AF77E0">
              <w:t>–</w:t>
            </w:r>
          </w:p>
          <w:p w:rsidR="00F208EA" w:rsidRPr="00AF77E0" w:rsidRDefault="00F208EA" w:rsidP="002354B1">
            <w:r w:rsidRPr="00AF77E0">
              <w:t>17:00</w:t>
            </w:r>
          </w:p>
        </w:tc>
        <w:tc>
          <w:tcPr>
            <w:tcW w:w="1483" w:type="pct"/>
          </w:tcPr>
          <w:p w:rsidR="00F208EA" w:rsidRDefault="00F208EA" w:rsidP="007009E4">
            <w:pPr>
              <w:spacing w:line="360" w:lineRule="auto"/>
            </w:pPr>
            <w:r>
              <w:t>TCE 431 IH-0D4 (15:20-16:50)</w:t>
            </w:r>
          </w:p>
          <w:p w:rsidR="00F208EA" w:rsidRDefault="00F208EA" w:rsidP="007009E4">
            <w:pPr>
              <w:spacing w:line="360" w:lineRule="auto"/>
            </w:pPr>
            <w:r>
              <w:t>TCE436 IH-0D4 (15:20-16:50)</w:t>
            </w:r>
          </w:p>
          <w:p w:rsidR="00F208EA" w:rsidRDefault="00F208EA" w:rsidP="007009E4">
            <w:pPr>
              <w:spacing w:line="360" w:lineRule="auto"/>
            </w:pPr>
            <w:r>
              <w:t>CIV206 IH-0D4 (15:20-16:50)</w:t>
            </w:r>
          </w:p>
          <w:p w:rsidR="00F208EA" w:rsidRDefault="00F208EA" w:rsidP="007009E4">
            <w:pPr>
              <w:spacing w:line="360" w:lineRule="auto"/>
            </w:pPr>
            <w:r>
              <w:t>CIV461 IMULAB</w:t>
            </w:r>
          </w:p>
          <w:p w:rsidR="00F208EA" w:rsidRPr="00AF77E0" w:rsidRDefault="00F208EA" w:rsidP="007009E4">
            <w:pPr>
              <w:spacing w:line="360" w:lineRule="auto"/>
            </w:pPr>
            <w:r>
              <w:t>TCE461 IMULAB</w:t>
            </w:r>
          </w:p>
        </w:tc>
        <w:tc>
          <w:tcPr>
            <w:tcW w:w="1563" w:type="pct"/>
          </w:tcPr>
          <w:p w:rsidR="00F208EA" w:rsidRPr="00AF77E0" w:rsidRDefault="00F208EA" w:rsidP="007009E4">
            <w:pPr>
              <w:spacing w:line="360" w:lineRule="auto"/>
            </w:pPr>
          </w:p>
        </w:tc>
        <w:tc>
          <w:tcPr>
            <w:tcW w:w="1151" w:type="pct"/>
          </w:tcPr>
          <w:p w:rsidR="00F208EA" w:rsidRDefault="00A3233E" w:rsidP="007009E4">
            <w:pPr>
              <w:spacing w:line="360" w:lineRule="auto"/>
            </w:pPr>
            <w:r>
              <w:t>CIV484</w:t>
            </w:r>
            <w:r w:rsidR="007009E4">
              <w:t xml:space="preserve"> IMULAB</w:t>
            </w:r>
          </w:p>
          <w:p w:rsidR="00A3233E" w:rsidRPr="00AF77E0" w:rsidRDefault="00A3233E" w:rsidP="007009E4">
            <w:pPr>
              <w:spacing w:line="360" w:lineRule="auto"/>
            </w:pPr>
            <w:r>
              <w:t>TCE484</w:t>
            </w:r>
            <w:r w:rsidR="007009E4">
              <w:t xml:space="preserve"> IMULAB</w:t>
            </w:r>
          </w:p>
        </w:tc>
      </w:tr>
      <w:tr w:rsidR="00F208EA" w:rsidRPr="00AF77E0" w:rsidTr="007009E4">
        <w:tc>
          <w:tcPr>
            <w:tcW w:w="803" w:type="pct"/>
          </w:tcPr>
          <w:p w:rsidR="00F208EA" w:rsidRPr="00AF77E0" w:rsidRDefault="00F208EA" w:rsidP="002354B1">
            <w:r w:rsidRPr="00AF77E0">
              <w:t>17:00</w:t>
            </w:r>
          </w:p>
          <w:p w:rsidR="00F208EA" w:rsidRPr="00AF77E0" w:rsidRDefault="00F208EA" w:rsidP="002354B1">
            <w:r w:rsidRPr="00AF77E0">
              <w:t>–</w:t>
            </w:r>
          </w:p>
          <w:p w:rsidR="00F208EA" w:rsidRPr="00AF77E0" w:rsidRDefault="00F208EA" w:rsidP="002354B1">
            <w:r w:rsidRPr="00AF77E0">
              <w:t>19:00</w:t>
            </w:r>
          </w:p>
        </w:tc>
        <w:tc>
          <w:tcPr>
            <w:tcW w:w="1483" w:type="pct"/>
          </w:tcPr>
          <w:p w:rsidR="00F208EA" w:rsidRPr="00AF77E0" w:rsidRDefault="00F208EA" w:rsidP="00621B14"/>
        </w:tc>
        <w:tc>
          <w:tcPr>
            <w:tcW w:w="1563" w:type="pct"/>
          </w:tcPr>
          <w:p w:rsidR="00F208EA" w:rsidRPr="00AF77E0" w:rsidRDefault="00F208EA" w:rsidP="00621B14"/>
        </w:tc>
        <w:tc>
          <w:tcPr>
            <w:tcW w:w="1151" w:type="pct"/>
          </w:tcPr>
          <w:p w:rsidR="00F208EA" w:rsidRPr="00AF77E0" w:rsidRDefault="008D073E" w:rsidP="006B362C">
            <w:r w:rsidRPr="00D11E6E">
              <w:rPr>
                <w:highlight w:val="yellow"/>
              </w:rPr>
              <w:t>CIV457</w:t>
            </w:r>
            <w:r w:rsidR="00D11E6E" w:rsidRPr="00D11E6E">
              <w:rPr>
                <w:highlight w:val="yellow"/>
              </w:rPr>
              <w:t>/CIV459</w:t>
            </w:r>
            <w:r w:rsidRPr="00D11E6E">
              <w:rPr>
                <w:highlight w:val="yellow"/>
              </w:rPr>
              <w:t xml:space="preserve"> IMULAB</w:t>
            </w:r>
          </w:p>
        </w:tc>
      </w:tr>
    </w:tbl>
    <w:p w:rsidR="005521D9" w:rsidRPr="00AF77E0" w:rsidRDefault="005521D9" w:rsidP="005521D9"/>
    <w:sectPr w:rsidR="005521D9" w:rsidRPr="00AF77E0" w:rsidSect="007009E4">
      <w:pgSz w:w="16839" w:h="11907" w:orient="landscape" w:code="9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MjA1sjS1MDOxMLEwMzVS0lEKTi0uzszPAymwqAUAloHaViwAAAA="/>
  </w:docVars>
  <w:rsids>
    <w:rsidRoot w:val="008E545F"/>
    <w:rsid w:val="00006A7D"/>
    <w:rsid w:val="000221DE"/>
    <w:rsid w:val="00023D7F"/>
    <w:rsid w:val="0003002A"/>
    <w:rsid w:val="00066449"/>
    <w:rsid w:val="00086707"/>
    <w:rsid w:val="000C435A"/>
    <w:rsid w:val="00113BFE"/>
    <w:rsid w:val="001432E1"/>
    <w:rsid w:val="00176266"/>
    <w:rsid w:val="001E3CFD"/>
    <w:rsid w:val="00204D6A"/>
    <w:rsid w:val="002151CF"/>
    <w:rsid w:val="002233DF"/>
    <w:rsid w:val="002521E7"/>
    <w:rsid w:val="00255FED"/>
    <w:rsid w:val="0025635E"/>
    <w:rsid w:val="00265E55"/>
    <w:rsid w:val="0026701D"/>
    <w:rsid w:val="002A7347"/>
    <w:rsid w:val="002B5869"/>
    <w:rsid w:val="002E5088"/>
    <w:rsid w:val="00300AF4"/>
    <w:rsid w:val="003675B4"/>
    <w:rsid w:val="00375192"/>
    <w:rsid w:val="00377021"/>
    <w:rsid w:val="00382253"/>
    <w:rsid w:val="00386431"/>
    <w:rsid w:val="00395012"/>
    <w:rsid w:val="003D21C3"/>
    <w:rsid w:val="003D6CEE"/>
    <w:rsid w:val="003F6E88"/>
    <w:rsid w:val="00413D63"/>
    <w:rsid w:val="00414C2E"/>
    <w:rsid w:val="00420DD4"/>
    <w:rsid w:val="004249A9"/>
    <w:rsid w:val="00430114"/>
    <w:rsid w:val="004475FE"/>
    <w:rsid w:val="00462C39"/>
    <w:rsid w:val="00472D93"/>
    <w:rsid w:val="00480FF4"/>
    <w:rsid w:val="00481168"/>
    <w:rsid w:val="00484837"/>
    <w:rsid w:val="0049056C"/>
    <w:rsid w:val="00493EBF"/>
    <w:rsid w:val="00497CF9"/>
    <w:rsid w:val="004A10F2"/>
    <w:rsid w:val="005341FA"/>
    <w:rsid w:val="005521D9"/>
    <w:rsid w:val="00565631"/>
    <w:rsid w:val="00581D04"/>
    <w:rsid w:val="00585B84"/>
    <w:rsid w:val="00595448"/>
    <w:rsid w:val="005A5CE8"/>
    <w:rsid w:val="005B1361"/>
    <w:rsid w:val="005F32E7"/>
    <w:rsid w:val="00601120"/>
    <w:rsid w:val="00603F03"/>
    <w:rsid w:val="00623CCC"/>
    <w:rsid w:val="00640B51"/>
    <w:rsid w:val="006436C3"/>
    <w:rsid w:val="00672C1D"/>
    <w:rsid w:val="00684D8C"/>
    <w:rsid w:val="00686892"/>
    <w:rsid w:val="00686A1B"/>
    <w:rsid w:val="006B362C"/>
    <w:rsid w:val="006D61B9"/>
    <w:rsid w:val="007009E4"/>
    <w:rsid w:val="007104B9"/>
    <w:rsid w:val="00725971"/>
    <w:rsid w:val="00751C71"/>
    <w:rsid w:val="007756F0"/>
    <w:rsid w:val="007B2F77"/>
    <w:rsid w:val="007C3C84"/>
    <w:rsid w:val="007D5B71"/>
    <w:rsid w:val="007E5A3C"/>
    <w:rsid w:val="00813222"/>
    <w:rsid w:val="00865CB5"/>
    <w:rsid w:val="00872C52"/>
    <w:rsid w:val="00884776"/>
    <w:rsid w:val="008A773C"/>
    <w:rsid w:val="008C0C3D"/>
    <w:rsid w:val="008D073E"/>
    <w:rsid w:val="008E545F"/>
    <w:rsid w:val="008E77B2"/>
    <w:rsid w:val="008F1951"/>
    <w:rsid w:val="0092751E"/>
    <w:rsid w:val="00931D46"/>
    <w:rsid w:val="00944716"/>
    <w:rsid w:val="00944EA6"/>
    <w:rsid w:val="009541C0"/>
    <w:rsid w:val="0096453C"/>
    <w:rsid w:val="00971D8C"/>
    <w:rsid w:val="0099425E"/>
    <w:rsid w:val="009C7602"/>
    <w:rsid w:val="009D108A"/>
    <w:rsid w:val="009D31D0"/>
    <w:rsid w:val="009F432D"/>
    <w:rsid w:val="009F4693"/>
    <w:rsid w:val="009F5E86"/>
    <w:rsid w:val="00A11068"/>
    <w:rsid w:val="00A25AAE"/>
    <w:rsid w:val="00A269A8"/>
    <w:rsid w:val="00A3233E"/>
    <w:rsid w:val="00A3320C"/>
    <w:rsid w:val="00A75ADD"/>
    <w:rsid w:val="00A824B9"/>
    <w:rsid w:val="00A94461"/>
    <w:rsid w:val="00AC1A84"/>
    <w:rsid w:val="00AC2E9A"/>
    <w:rsid w:val="00AD080C"/>
    <w:rsid w:val="00AE7B4D"/>
    <w:rsid w:val="00AF3DBA"/>
    <w:rsid w:val="00AF77E0"/>
    <w:rsid w:val="00AF7EB5"/>
    <w:rsid w:val="00B0185A"/>
    <w:rsid w:val="00B04BC2"/>
    <w:rsid w:val="00B11605"/>
    <w:rsid w:val="00B11A0E"/>
    <w:rsid w:val="00B142A5"/>
    <w:rsid w:val="00B16BFC"/>
    <w:rsid w:val="00B214A5"/>
    <w:rsid w:val="00B27176"/>
    <w:rsid w:val="00B338CF"/>
    <w:rsid w:val="00BA1230"/>
    <w:rsid w:val="00BB3281"/>
    <w:rsid w:val="00BC6293"/>
    <w:rsid w:val="00C03998"/>
    <w:rsid w:val="00C10ED6"/>
    <w:rsid w:val="00C119F9"/>
    <w:rsid w:val="00C1305B"/>
    <w:rsid w:val="00C24F3C"/>
    <w:rsid w:val="00C27FBF"/>
    <w:rsid w:val="00C420F4"/>
    <w:rsid w:val="00C4458B"/>
    <w:rsid w:val="00C7265A"/>
    <w:rsid w:val="00C94E10"/>
    <w:rsid w:val="00CA01C0"/>
    <w:rsid w:val="00CB57D2"/>
    <w:rsid w:val="00CB5C54"/>
    <w:rsid w:val="00CB5E15"/>
    <w:rsid w:val="00CD292C"/>
    <w:rsid w:val="00CD48CD"/>
    <w:rsid w:val="00CE394C"/>
    <w:rsid w:val="00D11E6E"/>
    <w:rsid w:val="00D277A3"/>
    <w:rsid w:val="00D629E5"/>
    <w:rsid w:val="00D824FC"/>
    <w:rsid w:val="00DC541A"/>
    <w:rsid w:val="00DD0596"/>
    <w:rsid w:val="00DD5581"/>
    <w:rsid w:val="00DD63CC"/>
    <w:rsid w:val="00E30C72"/>
    <w:rsid w:val="00E33574"/>
    <w:rsid w:val="00E47A01"/>
    <w:rsid w:val="00E7750E"/>
    <w:rsid w:val="00E80E1E"/>
    <w:rsid w:val="00E85DDC"/>
    <w:rsid w:val="00ED3403"/>
    <w:rsid w:val="00EE0374"/>
    <w:rsid w:val="00EE19D1"/>
    <w:rsid w:val="00EF4666"/>
    <w:rsid w:val="00F11727"/>
    <w:rsid w:val="00F208EA"/>
    <w:rsid w:val="00F33B6B"/>
    <w:rsid w:val="00F442F7"/>
    <w:rsid w:val="00F51A27"/>
    <w:rsid w:val="00F53F12"/>
    <w:rsid w:val="00F55624"/>
    <w:rsid w:val="00F62F46"/>
    <w:rsid w:val="00F9171D"/>
    <w:rsid w:val="00FA09F4"/>
    <w:rsid w:val="00FA383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560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644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E545F"/>
    <w:pPr>
      <w:spacing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8E545F"/>
    <w:pPr>
      <w:spacing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0094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34388A-8A9A-42A9-BAFE-1DF7BD7C38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4</TotalTime>
  <Pages>1</Pages>
  <Words>133</Words>
  <Characters>76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</dc:creator>
  <cp:lastModifiedBy>ben</cp:lastModifiedBy>
  <cp:revision>14</cp:revision>
  <cp:lastPrinted>2020-01-10T07:45:00Z</cp:lastPrinted>
  <dcterms:created xsi:type="dcterms:W3CDTF">2020-01-10T07:24:00Z</dcterms:created>
  <dcterms:modified xsi:type="dcterms:W3CDTF">2020-01-10T14:26:00Z</dcterms:modified>
</cp:coreProperties>
</file>